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ISTERIA #EU29396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396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ool, Cyclamal, Triplal (Vertocitral), Linalyl acetate, Cinnamic alcoh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2 – 6.401</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43 – 0.8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1 – 0.19</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6 – 0.11788</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6 – 0.1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6 – 0.11</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7</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8</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ISTERIA #EU29396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ISTERIA #EU29396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Hexyl cinnamic aldehyde ; Linalool ; Cyclamal ; Triplal (Vertocitral) ; Linalyl acetate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WISTERIA #EU29396F 10% in DPG ; benzyl benzoate ; Hexyl cinnamic aldehyde ; Cyclamal ; Triplal (Vertocitral)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ool, Cyclamal, Triplal (Vertocitral), Linalyl acetate, Cinnamic alcoh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WISTERIA #EU29396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WISTERIA #EU29396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E89F19E-9434-418B-A4C7-8D5E69686654}"/>
</file>

<file path=customXml/itemProps3.xml><?xml version="1.0" encoding="utf-8"?>
<ds:datastoreItem xmlns:ds="http://schemas.openxmlformats.org/officeDocument/2006/customXml" ds:itemID="{A48CE1D3-DE8A-437C-8DFA-9A0F593A9AB2}"/>
</file>

<file path=customXml/itemProps4.xml><?xml version="1.0" encoding="utf-8"?>
<ds:datastoreItem xmlns:ds="http://schemas.openxmlformats.org/officeDocument/2006/customXml" ds:itemID="{9B9ADC8B-1F66-40CF-ACBF-40D3D8F4F8D3}"/>
</file>

<file path=docProps/app.xml><?xml version="1.0" encoding="utf-8"?>
<Properties xmlns="http://schemas.openxmlformats.org/officeDocument/2006/extended-properties" xmlns:vt="http://schemas.openxmlformats.org/officeDocument/2006/docPropsVTypes">
  <Template>Normal.dotm</Template>
  <TotalTime>12</TotalTime>
  <Pages>1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